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71B60" w14:textId="6847B789" w:rsidR="00547E1B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Nicolas Huang</w:t>
      </w:r>
    </w:p>
    <w:p w14:paraId="2258FEB4" w14:textId="43932837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Devin Zeller</w:t>
      </w:r>
    </w:p>
    <w:p w14:paraId="7F7AAE94" w14:textId="7797A566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Dr. Feng</w:t>
      </w:r>
    </w:p>
    <w:p w14:paraId="23F5D4EB" w14:textId="25A3B721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CS330 – Software Engineering</w:t>
      </w:r>
    </w:p>
    <w:p w14:paraId="14B52A0F" w14:textId="070422B3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3/21/2023</w:t>
      </w:r>
    </w:p>
    <w:p w14:paraId="44B3DF87" w14:textId="0FB1323E" w:rsidR="00A5140E" w:rsidRDefault="00A5140E">
      <w:pPr>
        <w:rPr>
          <w:rFonts w:ascii="Lucida Sans" w:hAnsi="Lucida Sans"/>
          <w:sz w:val="24"/>
          <w:szCs w:val="24"/>
        </w:rPr>
      </w:pPr>
    </w:p>
    <w:p w14:paraId="1BE1357D" w14:textId="09AB13BA" w:rsidR="00A5140E" w:rsidRDefault="00A5140E" w:rsidP="00A5140E">
      <w:pPr>
        <w:pStyle w:val="ListParagraph"/>
        <w:numPr>
          <w:ilvl w:val="0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Justify the Architecture Design Pattern you choose (1 paragraph).</w:t>
      </w:r>
    </w:p>
    <w:p w14:paraId="03208A89" w14:textId="100F73BE" w:rsidR="00A5140E" w:rsidRDefault="00A5140E" w:rsidP="00A5140E">
      <w:pPr>
        <w:pStyle w:val="ListParagraph"/>
        <w:numPr>
          <w:ilvl w:val="1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Model View Controller (MVC)</w:t>
      </w:r>
    </w:p>
    <w:p w14:paraId="3BD80987" w14:textId="6C9C0CCF" w:rsidR="00A5140E" w:rsidRDefault="00A25E7E" w:rsidP="00A5140E">
      <w:pPr>
        <w:pStyle w:val="ListParagraph"/>
        <w:numPr>
          <w:ilvl w:val="2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 xml:space="preserve">The Model View Controller pattern was chosen due to its attribute of introducing the concept of a ‘controller’. Since </w:t>
      </w:r>
      <w:r w:rsidR="009C66B7">
        <w:rPr>
          <w:rFonts w:ascii="Lucida Sans" w:hAnsi="Lucida Sans"/>
          <w:sz w:val="24"/>
          <w:szCs w:val="24"/>
        </w:rPr>
        <w:t>we will have to</w:t>
      </w:r>
      <w:r>
        <w:rPr>
          <w:rFonts w:ascii="Lucida Sans" w:hAnsi="Lucida Sans"/>
          <w:sz w:val="24"/>
          <w:szCs w:val="24"/>
        </w:rPr>
        <w:t xml:space="preserve"> be using multiple flows of data, separating the user’s action of requesting the data and presenting the data will make the implementation easier. </w:t>
      </w:r>
      <w:r w:rsidR="009C66B7">
        <w:rPr>
          <w:rFonts w:ascii="Lucida Sans" w:hAnsi="Lucida Sans"/>
          <w:sz w:val="24"/>
          <w:szCs w:val="24"/>
        </w:rPr>
        <w:t xml:space="preserve">The controller will assist in this manner by making the system centralized.  </w:t>
      </w:r>
      <w:r>
        <w:rPr>
          <w:rFonts w:ascii="Lucida Sans" w:hAnsi="Lucida Sans"/>
          <w:sz w:val="24"/>
          <w:szCs w:val="24"/>
        </w:rPr>
        <w:t xml:space="preserve">Distinguishing the separation will allow it </w:t>
      </w:r>
      <w:r w:rsidR="009C66B7">
        <w:rPr>
          <w:rFonts w:ascii="Lucida Sans" w:hAnsi="Lucida Sans"/>
          <w:sz w:val="24"/>
          <w:szCs w:val="24"/>
        </w:rPr>
        <w:t>to be</w:t>
      </w:r>
      <w:r>
        <w:rPr>
          <w:rFonts w:ascii="Lucida Sans" w:hAnsi="Lucida Sans"/>
          <w:sz w:val="24"/>
          <w:szCs w:val="24"/>
        </w:rPr>
        <w:t xml:space="preserve"> more efficient at processing the data before sending it to be viewed</w:t>
      </w:r>
      <w:r w:rsidR="009C66B7">
        <w:rPr>
          <w:rFonts w:ascii="Lucida Sans" w:hAnsi="Lucida Sans"/>
          <w:sz w:val="24"/>
          <w:szCs w:val="24"/>
        </w:rPr>
        <w:t xml:space="preserve">, as well as assuring a seamless experience. </w:t>
      </w:r>
    </w:p>
    <w:p w14:paraId="1B9C5727" w14:textId="18A80211" w:rsidR="00A5140E" w:rsidRDefault="00A5140E" w:rsidP="00A5140E">
      <w:pPr>
        <w:pStyle w:val="ListParagraph"/>
        <w:numPr>
          <w:ilvl w:val="0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Choose one of the UML diagrams for your project detail design (Use Case, Class, State, or Sequence)</w:t>
      </w:r>
    </w:p>
    <w:p w14:paraId="0063F875" w14:textId="3F474FBD" w:rsidR="00A5140E" w:rsidRDefault="005C306D" w:rsidP="00A5140E">
      <w:pPr>
        <w:pStyle w:val="ListParagraph"/>
        <w:numPr>
          <w:ilvl w:val="1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 xml:space="preserve">Class diagram was chosen since the concept of a ‘Course’ in our system resembled a class the most. </w:t>
      </w:r>
      <w:r w:rsidR="00786573">
        <w:rPr>
          <w:rFonts w:ascii="Lucida Sans" w:hAnsi="Lucida Sans"/>
          <w:sz w:val="24"/>
          <w:szCs w:val="24"/>
        </w:rPr>
        <w:t xml:space="preserve">Since the ‘Course’ itself would have attributes like a class, it made sense to use the Class diagram for our detail design. </w:t>
      </w:r>
    </w:p>
    <w:p w14:paraId="703E4DCF" w14:textId="776D1300" w:rsidR="00A5140E" w:rsidRPr="00A5140E" w:rsidRDefault="00A5140E" w:rsidP="00A5140E">
      <w:pPr>
        <w:pStyle w:val="ListParagraph"/>
        <w:numPr>
          <w:ilvl w:val="0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Lo-Fi UI for your project</w:t>
      </w:r>
    </w:p>
    <w:sectPr w:rsidR="00A5140E" w:rsidRPr="00A51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579B5"/>
    <w:multiLevelType w:val="hybridMultilevel"/>
    <w:tmpl w:val="CC568C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395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LI0sLQ0tzCxsLRQ0lEKTi0uzszPAykwrAUAsw+WECwAAAA="/>
  </w:docVars>
  <w:rsids>
    <w:rsidRoot w:val="0081628F"/>
    <w:rsid w:val="000F3CC4"/>
    <w:rsid w:val="005C306D"/>
    <w:rsid w:val="00786573"/>
    <w:rsid w:val="007C6C53"/>
    <w:rsid w:val="0081628F"/>
    <w:rsid w:val="00984225"/>
    <w:rsid w:val="009C66B7"/>
    <w:rsid w:val="00A25E7E"/>
    <w:rsid w:val="00A5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A5A6F"/>
  <w15:chartTrackingRefBased/>
  <w15:docId w15:val="{58B2CEEC-41DF-4EC3-9093-BF5F13FBE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A5140E"/>
  </w:style>
  <w:style w:type="character" w:customStyle="1" w:styleId="DateChar">
    <w:name w:val="Date Char"/>
    <w:basedOn w:val="DefaultParagraphFont"/>
    <w:link w:val="Date"/>
    <w:uiPriority w:val="99"/>
    <w:semiHidden/>
    <w:rsid w:val="00A5140E"/>
  </w:style>
  <w:style w:type="paragraph" w:styleId="ListParagraph">
    <w:name w:val="List Paragraph"/>
    <w:basedOn w:val="Normal"/>
    <w:uiPriority w:val="34"/>
    <w:qFormat/>
    <w:rsid w:val="00A51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Nic</dc:creator>
  <cp:keywords/>
  <dc:description/>
  <cp:lastModifiedBy>Huang, Nic</cp:lastModifiedBy>
  <cp:revision>3</cp:revision>
  <dcterms:created xsi:type="dcterms:W3CDTF">2023-03-21T20:08:00Z</dcterms:created>
  <dcterms:modified xsi:type="dcterms:W3CDTF">2023-03-21T21:25:00Z</dcterms:modified>
</cp:coreProperties>
</file>